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FF47C" w14:textId="5295300C" w:rsidR="005C066F" w:rsidRDefault="001E14FD" w:rsidP="00246FB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C397E">
        <w:t>2</w:t>
      </w:r>
      <w:r w:rsidR="00FA6F84">
        <w:t>3</w:t>
      </w:r>
      <w:r w:rsidR="00FA6F84">
        <w:rPr>
          <w:position w:val="6"/>
          <w:sz w:val="12"/>
        </w:rPr>
        <w:t>r</w:t>
      </w:r>
      <w:r>
        <w:rPr>
          <w:position w:val="6"/>
          <w:sz w:val="12"/>
        </w:rPr>
        <w:t xml:space="preserve">d </w:t>
      </w:r>
      <w:r w:rsidR="003C397E" w:rsidRPr="003C397E">
        <w:t>International Conference on Harbor, Maritime and Multimodal Logistic Modeling &amp; Simulation</w:t>
      </w:r>
    </w:p>
    <w:p w14:paraId="4E830C24" w14:textId="68300D9A" w:rsidR="005C066F" w:rsidRDefault="0088595B" w:rsidP="00246FB3">
      <w:pPr>
        <w:pStyle w:val="I3M-ConferenceHeading-Regular"/>
      </w:pPr>
      <w:r>
        <w:rPr>
          <w:sz w:val="22"/>
        </w:rPr>
        <w:pict w14:anchorId="5745B03D">
          <v:line id="_x0000_s1063" style="position:absolute;left:0;text-align:left;z-index:251644928;mso-position-horizontal-relative:page" from="126.15pt,19.05pt" to="612pt,19.05pt" strokecolor="#d8d8d8" strokeweight=".70308mm">
            <w10:wrap anchorx="page"/>
          </v:line>
        </w:pict>
      </w:r>
      <w:r w:rsidR="001E14FD">
        <w:t>1</w:t>
      </w:r>
      <w:r w:rsidR="00FA6F84">
        <w:t>8</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49A77CF0" w:rsidR="00246FB3" w:rsidRPr="00E93028" w:rsidRDefault="007439F9" w:rsidP="00E93028">
      <w:pPr>
        <w:pStyle w:val="I3M-CopyrightHeading"/>
      </w:pPr>
      <w:r w:rsidRPr="007439F9">
        <w:t>2724-0339</w:t>
      </w:r>
      <w:r>
        <w:t xml:space="preserve"> </w:t>
      </w:r>
      <w:r w:rsidR="001E14FD" w:rsidRPr="00246FB3">
        <w:t>© 202</w:t>
      </w:r>
      <w:r w:rsidR="00FA6F84">
        <w:t>1</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88595B" w:rsidP="00690F61">
      <w:pPr>
        <w:pStyle w:val="I3M-Corresponding-Author"/>
      </w:pPr>
      <w:r>
        <w:pict w14:anchorId="2786E7DB">
          <v:line id="_x0000_s1062" style="position:absolute;z-index:251645952;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88595B" w:rsidP="00E93028">
      <w:pPr>
        <w:pStyle w:val="I3M-Keywords"/>
      </w:pPr>
      <w:r>
        <w:rPr>
          <w:b/>
          <w:bCs/>
          <w:sz w:val="22"/>
        </w:rPr>
        <w:pict w14:anchorId="7D799246">
          <v:line id="_x0000_s1061" style="position:absolute;z-index:251646976;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88595B"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88595B">
        <w:pict w14:anchorId="3F5484E0">
          <v:shapetype id="_x0000_t202" coordsize="21600,21600" o:spt="202" path="m,l,21600r21600,l21600,xe">
            <v:stroke joinstyle="miter"/>
            <v:path gradientshapeok="t" o:connecttype="rect"/>
          </v:shapetype>
          <v:shape id="_x0000_s1069" type="#_x0000_t202" style="position:absolute;left:0;text-align:left;margin-left:742.55pt;margin-top:481.45pt;width:11.8pt;height:42.25pt;z-index:251659264;mso-position-horizontal-relative:page;mso-position-vertical-relative:page" filled="f" stroked="f">
            <v:textbox style="layout-flow:vertical;mso-next-textbox:#_x0000_s1069"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88595B">
        <w:pict w14:anchorId="287A55A0">
          <v:shape id="_x0000_s1070" type="#_x0000_t202" style="position:absolute;left:0;text-align:left;margin-left:742.05pt;margin-top:529.5pt;width:11.8pt;height:5.3pt;z-index:251660288;mso-position-horizontal-relative:page;mso-position-vertical-relative:page" filled="f" stroked="f">
            <v:textbox style="layout-flow:vertical;mso-next-textbox:#_x0000_s1070"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88595B">
        <w:pict w14:anchorId="7833A334">
          <v:shape id="_x0000_s1071" type="#_x0000_t202" style="position:absolute;left:0;text-align:left;margin-left:742.55pt;margin-top:540.55pt;width:11.8pt;height:6.75pt;z-index:251661312;mso-position-horizontal-relative:page;mso-position-vertical-relative:page" filled="f" stroked="f">
            <v:textbox style="layout-flow:vertical;mso-next-textbox:#_x0000_s1071"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5C381" w14:textId="77777777" w:rsidR="0088595B" w:rsidRDefault="0088595B" w:rsidP="00246FB3">
      <w:r>
        <w:separator/>
      </w:r>
    </w:p>
  </w:endnote>
  <w:endnote w:type="continuationSeparator" w:id="0">
    <w:p w14:paraId="73661FC4" w14:textId="77777777" w:rsidR="0088595B" w:rsidRDefault="0088595B"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44A73" w14:textId="77777777" w:rsidR="00FA6F84" w:rsidRDefault="00FA6F8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02FAB" w14:textId="77777777" w:rsidR="00FA6F84" w:rsidRDefault="00FA6F8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17384" w14:textId="0787694B" w:rsidR="001E14FD" w:rsidRDefault="001E14FD" w:rsidP="00D579AB">
    <w:pPr>
      <w:pStyle w:val="Corpotesto"/>
    </w:pPr>
    <w:r>
      <w:t xml:space="preserve">   </w:t>
    </w:r>
    <w:r w:rsidR="0088595B">
      <w:pict w14:anchorId="41292BC8">
        <v:group id="_x0000_s2051" style="width:504.45pt;height:.4pt;mso-position-horizontal-relative:char;mso-position-vertical-relative:line" coordsize="10089,8">
          <v:line id="_x0000_s2052" style="position:absolute" from="0,4" to="10088,4" strokeweight=".14042mm"/>
          <w10:anchorlock/>
        </v:group>
      </w:pict>
    </w:r>
  </w:p>
  <w:p w14:paraId="78398350" w14:textId="325F94E7"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FA6F84">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29FC8" w14:textId="77777777" w:rsidR="0088595B" w:rsidRDefault="0088595B" w:rsidP="00246FB3">
      <w:r>
        <w:separator/>
      </w:r>
    </w:p>
  </w:footnote>
  <w:footnote w:type="continuationSeparator" w:id="0">
    <w:p w14:paraId="2D250C66" w14:textId="77777777" w:rsidR="0088595B" w:rsidRDefault="0088595B"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2514" w14:textId="41B28B13" w:rsidR="001E14FD" w:rsidRPr="001A16CC" w:rsidRDefault="0088595B" w:rsidP="001A16CC">
    <w:pPr>
      <w:pStyle w:val="I3M-EvenPageHeader"/>
    </w:pPr>
    <w:r>
      <w:pict w14:anchorId="74661630">
        <v:line id="_x0000_s2055" style="position:absolute;left:0;text-align:left;z-index:-251653120;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C397E">
      <w:t>2</w:t>
    </w:r>
    <w:r w:rsidR="00FA6F84">
      <w:t>3r</w:t>
    </w:r>
    <w:r w:rsidR="001E14FD" w:rsidRPr="001A16CC">
      <w:t xml:space="preserve">d </w:t>
    </w:r>
    <w:r w:rsidR="003C397E" w:rsidRPr="003C397E">
      <w:t>International Conference on Harbor, Maritime and Multimodal Logistic Modeling &amp; Simulation</w:t>
    </w:r>
    <w:r w:rsidR="001E14FD" w:rsidRPr="001A16CC">
      <w:t xml:space="preserve">, </w:t>
    </w:r>
    <w:r w:rsidR="003C397E">
      <w:t>HMS</w:t>
    </w:r>
    <w:r w:rsidR="001E14FD" w:rsidRPr="001A16CC">
      <w:t xml:space="preserve"> 202</w:t>
    </w:r>
    <w:r w:rsidR="00FA6F84">
      <w:t>1</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57E7" w14:textId="6AC2668B" w:rsidR="001A16CC" w:rsidRDefault="0088595B" w:rsidP="001A16CC">
    <w:pPr>
      <w:pStyle w:val="I3M-OddPageHeader"/>
    </w:pPr>
    <w:r>
      <w:rPr>
        <w:sz w:val="22"/>
      </w:rPr>
      <w:pict w14:anchorId="3EE0CF52">
        <v:line id="_x0000_s2056" style="position:absolute;left:0;text-align:left;z-index:-251651072;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F2FD3" w14:textId="77777777" w:rsidR="00FA6F84" w:rsidRDefault="00FA6F8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MrCwMDA1tzBV0lEKTi0uzszPAykwrAUA7lYOdiwAAAA="/>
  </w:docVars>
  <w:rsids>
    <w:rsidRoot w:val="005C066F"/>
    <w:rsid w:val="00001458"/>
    <w:rsid w:val="00102357"/>
    <w:rsid w:val="00134711"/>
    <w:rsid w:val="0013474E"/>
    <w:rsid w:val="001A16CC"/>
    <w:rsid w:val="001A55DE"/>
    <w:rsid w:val="001E14FD"/>
    <w:rsid w:val="002400E1"/>
    <w:rsid w:val="00246FB3"/>
    <w:rsid w:val="00275C75"/>
    <w:rsid w:val="002A0457"/>
    <w:rsid w:val="00317FA0"/>
    <w:rsid w:val="003C397E"/>
    <w:rsid w:val="00407369"/>
    <w:rsid w:val="004C74F3"/>
    <w:rsid w:val="004D038A"/>
    <w:rsid w:val="00515A2A"/>
    <w:rsid w:val="00554A66"/>
    <w:rsid w:val="005A0982"/>
    <w:rsid w:val="005C066F"/>
    <w:rsid w:val="005D43F1"/>
    <w:rsid w:val="00680238"/>
    <w:rsid w:val="00690F61"/>
    <w:rsid w:val="006B79AE"/>
    <w:rsid w:val="00711EE7"/>
    <w:rsid w:val="0073026B"/>
    <w:rsid w:val="007439F9"/>
    <w:rsid w:val="00747176"/>
    <w:rsid w:val="00792A36"/>
    <w:rsid w:val="007B1E3C"/>
    <w:rsid w:val="007E1732"/>
    <w:rsid w:val="007E2B1D"/>
    <w:rsid w:val="007E4635"/>
    <w:rsid w:val="007F641F"/>
    <w:rsid w:val="008636A2"/>
    <w:rsid w:val="00881B35"/>
    <w:rsid w:val="00882850"/>
    <w:rsid w:val="00883171"/>
    <w:rsid w:val="0088595B"/>
    <w:rsid w:val="008966F2"/>
    <w:rsid w:val="008E0A20"/>
    <w:rsid w:val="008F379D"/>
    <w:rsid w:val="00901A11"/>
    <w:rsid w:val="00964FE6"/>
    <w:rsid w:val="009C20B8"/>
    <w:rsid w:val="00A34CFA"/>
    <w:rsid w:val="00A67517"/>
    <w:rsid w:val="00A87E95"/>
    <w:rsid w:val="00AB706C"/>
    <w:rsid w:val="00AB7B3C"/>
    <w:rsid w:val="00AD3806"/>
    <w:rsid w:val="00B11CDE"/>
    <w:rsid w:val="00B2473A"/>
    <w:rsid w:val="00B613BA"/>
    <w:rsid w:val="00BC7F96"/>
    <w:rsid w:val="00BD2F2B"/>
    <w:rsid w:val="00BD7A80"/>
    <w:rsid w:val="00C055F5"/>
    <w:rsid w:val="00CC0D59"/>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A6F84"/>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21</Words>
  <Characters>9816</Characters>
  <Application>Microsoft Office Word</Application>
  <DocSecurity>0</DocSecurity>
  <Lines>81</Lines>
  <Paragraphs>23</Paragraphs>
  <ScaleCrop>false</ScaleCrop>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0-12-10T09:04:00Z</dcterms:modified>
</cp:coreProperties>
</file>